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GHDx dataset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Context: Risk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Location: 289 countries and regions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Causes:</w:t>
      </w:r>
    </w:p>
    <w:p w:rsidR="00C013EB" w:rsidRPr="00A0696B" w:rsidRDefault="00A0696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</w:rPr>
        <w:t>23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A.6 Nutritional deficiencies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B.5 Digestive diseases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B8. Diabetes, urogenital, blood, and endocrine diseases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A90E04" w:rsidP="00C013EB">
      <w:pPr>
        <w:spacing w:after="0" w:line="24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  <w:color w:val="000000"/>
        </w:rPr>
        <w:t>Risk: 20</w:t>
      </w:r>
      <w:r w:rsidR="00C013EB" w:rsidRPr="00A0696B">
        <w:rPr>
          <w:rFonts w:ascii="Arial" w:eastAsia="Times New Roman" w:hAnsi="Arial" w:cs="Arial"/>
          <w:color w:val="000000"/>
        </w:rPr>
        <w:t xml:space="preserve"> dietary factors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 xml:space="preserve">Age: 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All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A0696B">
        <w:rPr>
          <w:rFonts w:ascii="Arial" w:eastAsia="Times New Roman" w:hAnsi="Arial" w:cs="Arial"/>
          <w:color w:val="000000"/>
        </w:rPr>
        <w:t>Under 5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A0696B">
        <w:rPr>
          <w:rFonts w:ascii="Arial" w:eastAsia="Times New Roman" w:hAnsi="Arial" w:cs="Arial"/>
          <w:color w:val="000000"/>
        </w:rPr>
        <w:t>5-14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A0696B">
        <w:rPr>
          <w:rFonts w:ascii="Arial" w:eastAsia="Times New Roman" w:hAnsi="Arial" w:cs="Arial"/>
          <w:color w:val="000000"/>
        </w:rPr>
        <w:t>15-49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50-69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70+ years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Sex: All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 xml:space="preserve">Year </w:t>
      </w:r>
      <w:r w:rsidR="00A0696B" w:rsidRPr="00A0696B">
        <w:rPr>
          <w:rFonts w:ascii="Arial" w:eastAsia="Times New Roman" w:hAnsi="Arial" w:cs="Arial"/>
          <w:color w:val="000000"/>
        </w:rPr>
        <w:t>2005 2010 2015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A0696B">
        <w:rPr>
          <w:rFonts w:ascii="Arial" w:eastAsia="Times New Roman" w:hAnsi="Arial" w:cs="Arial"/>
          <w:color w:val="000000"/>
        </w:rPr>
        <w:t>Measure: Death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Metric: Percent</w:t>
      </w: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Data download address:</w:t>
      </w:r>
    </w:p>
    <w:p w:rsidR="00A90E04" w:rsidRDefault="00A90E04" w:rsidP="00C013EB">
      <w:pPr>
        <w:spacing w:after="0" w:line="240" w:lineRule="auto"/>
        <w:rPr>
          <w:rFonts w:ascii="Arial" w:hAnsi="Arial" w:cs="Arial"/>
        </w:rPr>
      </w:pPr>
      <w:hyperlink r:id="rId6" w:history="1">
        <w:r w:rsidRPr="00A974B3">
          <w:rPr>
            <w:rStyle w:val="a6"/>
            <w:rFonts w:ascii="Arial" w:hAnsi="Arial" w:cs="Arial"/>
          </w:rPr>
          <w:t>http://ghdx.healthdata.org/gbd-results-tool/result/222c99dbd6d88a9661e40a1384c1c404</w:t>
        </w:r>
      </w:hyperlink>
    </w:p>
    <w:p w:rsidR="00A90E04" w:rsidRDefault="00A90E04" w:rsidP="00C013EB">
      <w:pPr>
        <w:spacing w:after="0" w:line="240" w:lineRule="auto"/>
        <w:rPr>
          <w:rFonts w:ascii="Arial" w:hAnsi="Arial" w:cs="Arial"/>
        </w:rPr>
      </w:pPr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If you want to know what a term/column means</w:t>
      </w:r>
    </w:p>
    <w:p w:rsidR="00C013EB" w:rsidRPr="00A0696B" w:rsidRDefault="00867745" w:rsidP="00C013EB">
      <w:pPr>
        <w:spacing w:after="0" w:line="240" w:lineRule="auto"/>
        <w:rPr>
          <w:rFonts w:ascii="Arial" w:eastAsia="Times New Roman" w:hAnsi="Arial" w:cs="Arial"/>
        </w:rPr>
      </w:pPr>
      <w:hyperlink r:id="rId7" w:history="1">
        <w:r w:rsidR="00C013EB" w:rsidRPr="00A0696B">
          <w:rPr>
            <w:rFonts w:ascii="Arial" w:eastAsia="Times New Roman" w:hAnsi="Arial" w:cs="Arial"/>
            <w:color w:val="1155CC"/>
            <w:u w:val="single"/>
          </w:rPr>
          <w:t>http://www.healthdata.org/terms-defined</w:t>
        </w:r>
      </w:hyperlink>
    </w:p>
    <w:p w:rsidR="00C013EB" w:rsidRPr="00A0696B" w:rsidRDefault="00C013EB" w:rsidP="00C013EB">
      <w:pPr>
        <w:spacing w:after="0" w:line="240" w:lineRule="auto"/>
        <w:rPr>
          <w:rFonts w:ascii="Arial" w:eastAsia="Times New Roman" w:hAnsi="Arial" w:cs="Arial"/>
        </w:rPr>
      </w:pPr>
      <w:r w:rsidRPr="00A0696B">
        <w:rPr>
          <w:rFonts w:ascii="Arial" w:eastAsia="Times New Roman" w:hAnsi="Arial" w:cs="Arial"/>
          <w:color w:val="000000"/>
        </w:rPr>
        <w:t>S</w:t>
      </w:r>
      <w:bookmarkStart w:id="0" w:name="_GoBack"/>
      <w:bookmarkEnd w:id="0"/>
      <w:r w:rsidRPr="00A0696B">
        <w:rPr>
          <w:rFonts w:ascii="Arial" w:eastAsia="Times New Roman" w:hAnsi="Arial" w:cs="Arial"/>
          <w:color w:val="000000"/>
        </w:rPr>
        <w:t xml:space="preserve">ike this doesnt define them all </w:t>
      </w:r>
    </w:p>
    <w:p w:rsidR="004251E7" w:rsidRPr="00A0696B" w:rsidRDefault="00867745" w:rsidP="00C013EB">
      <w:pPr>
        <w:rPr>
          <w:rFonts w:ascii="Arial" w:hAnsi="Arial" w:cs="Arial"/>
        </w:rPr>
      </w:pPr>
    </w:p>
    <w:sectPr w:rsidR="004251E7" w:rsidRPr="00A0696B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67745" w:rsidRDefault="00867745" w:rsidP="00C013EB">
      <w:pPr>
        <w:spacing w:after="0" w:line="240" w:lineRule="auto"/>
      </w:pPr>
      <w:r>
        <w:separator/>
      </w:r>
    </w:p>
  </w:endnote>
  <w:endnote w:type="continuationSeparator" w:id="0">
    <w:p w:rsidR="00867745" w:rsidRDefault="00867745" w:rsidP="00C01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67745" w:rsidRDefault="00867745" w:rsidP="00C013EB">
      <w:pPr>
        <w:spacing w:after="0" w:line="240" w:lineRule="auto"/>
      </w:pPr>
      <w:r>
        <w:separator/>
      </w:r>
    </w:p>
  </w:footnote>
  <w:footnote w:type="continuationSeparator" w:id="0">
    <w:p w:rsidR="00867745" w:rsidRDefault="00867745" w:rsidP="00C013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MjM0MTAyNzC2MDdS0lEKTi0uzszPAykwrAUA1GeufywAAAA="/>
  </w:docVars>
  <w:rsids>
    <w:rsidRoot w:val="00D2287C"/>
    <w:rsid w:val="001B441E"/>
    <w:rsid w:val="00372AC8"/>
    <w:rsid w:val="00867745"/>
    <w:rsid w:val="00A0696B"/>
    <w:rsid w:val="00A90E04"/>
    <w:rsid w:val="00C013EB"/>
    <w:rsid w:val="00D2287C"/>
    <w:rsid w:val="00F808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76FBA66-1310-4122-B315-470A2B70D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013E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页眉 Char"/>
    <w:basedOn w:val="a0"/>
    <w:link w:val="a3"/>
    <w:uiPriority w:val="99"/>
    <w:rsid w:val="00C013EB"/>
  </w:style>
  <w:style w:type="paragraph" w:styleId="a4">
    <w:name w:val="footer"/>
    <w:basedOn w:val="a"/>
    <w:link w:val="Char0"/>
    <w:uiPriority w:val="99"/>
    <w:unhideWhenUsed/>
    <w:rsid w:val="00C013E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页脚 Char"/>
    <w:basedOn w:val="a0"/>
    <w:link w:val="a4"/>
    <w:uiPriority w:val="99"/>
    <w:rsid w:val="00C013EB"/>
  </w:style>
  <w:style w:type="paragraph" w:styleId="a5">
    <w:name w:val="Normal (Web)"/>
    <w:basedOn w:val="a"/>
    <w:uiPriority w:val="99"/>
    <w:semiHidden/>
    <w:unhideWhenUsed/>
    <w:rsid w:val="00C013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6">
    <w:name w:val="Hyperlink"/>
    <w:basedOn w:val="a0"/>
    <w:uiPriority w:val="99"/>
    <w:unhideWhenUsed/>
    <w:rsid w:val="00C013E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298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healthdata.org/terms-defined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ghdx.healthdata.org/gbd-results-tool/result/222c99dbd6d88a9661e40a1384c1c404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5</Words>
  <Characters>601</Characters>
  <Application>Microsoft Office Word</Application>
  <DocSecurity>0</DocSecurity>
  <Lines>5</Lines>
  <Paragraphs>1</Paragraphs>
  <ScaleCrop>false</ScaleCrop>
  <Company/>
  <LinksUpToDate>false</LinksUpToDate>
  <CharactersWithSpaces>7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k</dc:creator>
  <cp:keywords/>
  <dc:description/>
  <cp:lastModifiedBy>Zak</cp:lastModifiedBy>
  <cp:revision>3</cp:revision>
  <dcterms:created xsi:type="dcterms:W3CDTF">2017-03-01T06:24:00Z</dcterms:created>
  <dcterms:modified xsi:type="dcterms:W3CDTF">2017-03-01T08:15:00Z</dcterms:modified>
</cp:coreProperties>
</file>